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17147" w14:textId="6C041F5F" w:rsidR="00C030A3" w:rsidRDefault="00DB3C3D" w:rsidP="00C030A3">
      <w:pPr>
        <w:pStyle w:val="Heading1"/>
      </w:pPr>
      <w:bookmarkStart w:id="0" w:name="h1HyperlinksB"/>
      <w:r>
        <w:t>Hyperlinks B</w:t>
      </w:r>
      <w:bookmarkEnd w:id="0"/>
    </w:p>
    <w:p w14:paraId="3668D519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EC3F01A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DDF1558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242D392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78BB5297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55C60CB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3FA21FE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DF6C360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EB1F2E5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3BC01DCC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443F672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E525D5D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8D48C7B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D1E2067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7CDE177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04F681A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1596711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7DD3C4CC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031CD35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19A30E9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3533F80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BB7D7B5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E6F3C34" w14:textId="28982B51" w:rsidR="00C030A3" w:rsidRDefault="00C030A3" w:rsidP="00C030A3">
      <w:pPr>
        <w:pStyle w:val="Heading2"/>
      </w:pPr>
      <w:bookmarkStart w:id="1" w:name="_Heading"/>
      <w:bookmarkStart w:id="2" w:name="h2Subheading"/>
      <w:bookmarkEnd w:id="1"/>
      <w:r w:rsidRPr="009E4424">
        <w:t>Heading</w:t>
      </w:r>
      <w:bookmarkEnd w:id="2"/>
    </w:p>
    <w:p w14:paraId="0C38F35E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7FDD2719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231F4FF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3190D1D9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BCF4B4D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lastRenderedPageBreak/>
        <w:t>x</w:t>
      </w:r>
    </w:p>
    <w:p w14:paraId="7A8877CD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068E177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329E84F2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65F1547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8C004B6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9816B45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4FD15E7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7C3DFE9B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715D6948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79CDB6E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79AD092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9404111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10CDC5A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756E44DB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2546F6F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C43C221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E7B266E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397A467A" w14:textId="368D03C8" w:rsidR="003A1711" w:rsidRPr="003A1711" w:rsidRDefault="003A1711" w:rsidP="003A1711">
      <w:pPr>
        <w:pStyle w:val="Caption"/>
        <w:rPr>
          <w:i w:val="0"/>
          <w:iCs/>
        </w:rPr>
      </w:pPr>
      <w:bookmarkStart w:id="3" w:name="_Ref177053481"/>
      <w:bookmarkStart w:id="4" w:name="figRedSquare"/>
      <w:r w:rsidRPr="003A1711">
        <w:rPr>
          <w:b/>
          <w:bCs/>
          <w:i w:val="0"/>
          <w:iCs/>
        </w:rPr>
        <w:t xml:space="preserve">Figure </w:t>
      </w:r>
      <w:r w:rsidRPr="003A1711">
        <w:rPr>
          <w:b/>
          <w:bCs/>
          <w:i w:val="0"/>
          <w:iCs/>
        </w:rPr>
        <w:fldChar w:fldCharType="begin"/>
      </w:r>
      <w:r w:rsidRPr="003A1711">
        <w:rPr>
          <w:b/>
          <w:bCs/>
          <w:i w:val="0"/>
          <w:iCs/>
        </w:rPr>
        <w:instrText xml:space="preserve"> SEQ Figure \* ARABIC </w:instrText>
      </w:r>
      <w:r w:rsidRPr="003A1711">
        <w:rPr>
          <w:b/>
          <w:bCs/>
          <w:i w:val="0"/>
          <w:iCs/>
        </w:rPr>
        <w:fldChar w:fldCharType="separate"/>
      </w:r>
      <w:r w:rsidR="00C44763">
        <w:rPr>
          <w:b/>
          <w:bCs/>
          <w:i w:val="0"/>
          <w:iCs/>
          <w:noProof/>
        </w:rPr>
        <w:t>1</w:t>
      </w:r>
      <w:r w:rsidRPr="003A1711">
        <w:rPr>
          <w:b/>
          <w:bCs/>
          <w:i w:val="0"/>
          <w:iCs/>
        </w:rPr>
        <w:fldChar w:fldCharType="end"/>
      </w:r>
      <w:bookmarkEnd w:id="3"/>
      <w:r w:rsidRPr="003A1711">
        <w:rPr>
          <w:b/>
          <w:bCs/>
          <w:i w:val="0"/>
          <w:iCs/>
        </w:rPr>
        <w:t>:</w:t>
      </w:r>
      <w:r w:rsidRPr="003A1711">
        <w:rPr>
          <w:i w:val="0"/>
          <w:iCs/>
        </w:rPr>
        <w:t xml:space="preserve"> </w:t>
      </w:r>
      <w:r w:rsidR="009845F0">
        <w:rPr>
          <w:i w:val="0"/>
          <w:iCs/>
        </w:rPr>
        <w:t>Red square</w:t>
      </w:r>
      <w:r w:rsidRPr="003A1711">
        <w:rPr>
          <w:i w:val="0"/>
          <w:iCs/>
        </w:rPr>
        <w:t>.</w:t>
      </w:r>
      <w:bookmarkEnd w:id="4"/>
      <w:r w:rsidR="005A161E">
        <w:rPr>
          <w:i w:val="0"/>
          <w:iCs/>
        </w:rPr>
        <w:t xml:space="preserve"> </w:t>
      </w:r>
      <w:commentRangeStart w:id="5"/>
      <w:r w:rsidR="005A161E">
        <w:rPr>
          <w:i w:val="0"/>
          <w:iCs/>
        </w:rPr>
        <w:t xml:space="preserve">See </w:t>
      </w:r>
      <w:r w:rsidR="009845F0">
        <w:rPr>
          <w:i w:val="0"/>
          <w:iCs/>
        </w:rPr>
        <w:t>the video below.</w:t>
      </w:r>
      <w:commentRangeEnd w:id="5"/>
      <w:r w:rsidR="00BF10FD">
        <w:rPr>
          <w:rStyle w:val="CommentReference"/>
          <w:i w:val="0"/>
          <w:lang w:val="en-GB"/>
        </w:rPr>
        <w:commentReference w:id="5"/>
      </w:r>
    </w:p>
    <w:p w14:paraId="25FA52B5" w14:textId="738942FE" w:rsidR="00DB287E" w:rsidRDefault="00707058" w:rsidP="00DB287E">
      <w:pPr>
        <w:pStyle w:val="BodyText"/>
        <w:jc w:val="both"/>
      </w:pPr>
      <w:r w:rsidRPr="00C95EF1">
        <w:pict w14:anchorId="113B3A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alt="The&#10;&#10;Alt&#10;&#10;Text" style="width:7.5pt;height:7.5pt;visibility:visible;mso-wrap-style:square">
            <v:imagedata r:id="rId11" o:title="The&#10;&#10;Alt&#10;&#10;Text"/>
          </v:shape>
        </w:pict>
      </w:r>
    </w:p>
    <w:p w14:paraId="20D53939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F00F2A9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26A04A7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8414A8B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BD5821A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8ECDD7D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1F9C72C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765AB6C0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121E6CE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CA01479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lastRenderedPageBreak/>
        <w:t>x</w:t>
      </w:r>
    </w:p>
    <w:p w14:paraId="043E432C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3A3A0F6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762DD21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6C9F3B5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C9753D9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47897A7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15ECA1F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C7CC2AE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94568A0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6CB982F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B99FAF8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D3DE943" w14:textId="77777777" w:rsidR="00707058" w:rsidRPr="0068742C" w:rsidRDefault="00707058" w:rsidP="00707058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EC01637" w14:textId="06990AF4" w:rsidR="003A1711" w:rsidRPr="003A1711" w:rsidRDefault="003A1711" w:rsidP="003A1711">
      <w:pPr>
        <w:pStyle w:val="Caption"/>
        <w:rPr>
          <w:b/>
          <w:bCs/>
          <w:i w:val="0"/>
          <w:iCs/>
        </w:rPr>
      </w:pPr>
      <w:bookmarkStart w:id="6" w:name="_Ref177053494"/>
      <w:bookmarkStart w:id="7" w:name="tblSimpleTable"/>
      <w:bookmarkStart w:id="8" w:name="_Ref177044323"/>
      <w:bookmarkStart w:id="9" w:name="_Ref177044319"/>
      <w:r w:rsidRPr="003A1711">
        <w:rPr>
          <w:b/>
          <w:bCs/>
          <w:i w:val="0"/>
          <w:iCs/>
        </w:rPr>
        <w:t xml:space="preserve">Table </w:t>
      </w:r>
      <w:r w:rsidRPr="003A1711">
        <w:rPr>
          <w:b/>
          <w:bCs/>
          <w:i w:val="0"/>
          <w:iCs/>
        </w:rPr>
        <w:fldChar w:fldCharType="begin"/>
      </w:r>
      <w:r w:rsidRPr="003A1711">
        <w:rPr>
          <w:b/>
          <w:bCs/>
          <w:i w:val="0"/>
          <w:iCs/>
        </w:rPr>
        <w:instrText xml:space="preserve"> SEQ Table \* ARABIC </w:instrText>
      </w:r>
      <w:r w:rsidRPr="003A1711">
        <w:rPr>
          <w:b/>
          <w:bCs/>
          <w:i w:val="0"/>
          <w:iCs/>
        </w:rPr>
        <w:fldChar w:fldCharType="separate"/>
      </w:r>
      <w:r w:rsidRPr="003A1711">
        <w:rPr>
          <w:b/>
          <w:bCs/>
          <w:i w:val="0"/>
          <w:iCs/>
          <w:noProof/>
        </w:rPr>
        <w:t>1</w:t>
      </w:r>
      <w:r w:rsidRPr="003A1711">
        <w:rPr>
          <w:b/>
          <w:bCs/>
          <w:i w:val="0"/>
          <w:iCs/>
        </w:rPr>
        <w:fldChar w:fldCharType="end"/>
      </w:r>
      <w:bookmarkEnd w:id="6"/>
      <w:r w:rsidRPr="003A1711">
        <w:rPr>
          <w:b/>
          <w:bCs/>
          <w:i w:val="0"/>
          <w:iCs/>
        </w:rPr>
        <w:t>:</w:t>
      </w:r>
      <w:r w:rsidRPr="003A1711">
        <w:rPr>
          <w:i w:val="0"/>
          <w:iCs/>
        </w:rPr>
        <w:t xml:space="preserve"> Table.</w:t>
      </w:r>
      <w:bookmarkEnd w:id="7"/>
    </w:p>
    <w:tbl>
      <w:tblPr>
        <w:tblStyle w:val="Table"/>
        <w:tblW w:w="22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23"/>
        <w:gridCol w:w="2164"/>
      </w:tblGrid>
      <w:tr w:rsidR="00B31D44" w14:paraId="7D39105A" w14:textId="77777777" w:rsidTr="00BC14C9">
        <w:tc>
          <w:tcPr>
            <w:tcW w:w="0" w:type="auto"/>
            <w:vAlign w:val="bottom"/>
          </w:tcPr>
          <w:bookmarkEnd w:id="8"/>
          <w:bookmarkEnd w:id="9"/>
          <w:p w14:paraId="7936DCAA" w14:textId="16A6F4F3" w:rsidR="00B31D44" w:rsidRDefault="00B31D44" w:rsidP="00BC14C9">
            <w:pPr>
              <w:pStyle w:val="Compact"/>
            </w:pPr>
            <w:r>
              <w:t>head1</w:t>
            </w:r>
          </w:p>
        </w:tc>
        <w:tc>
          <w:tcPr>
            <w:tcW w:w="2647" w:type="pct"/>
            <w:vAlign w:val="bottom"/>
          </w:tcPr>
          <w:p w14:paraId="48BC5C98" w14:textId="3B063439" w:rsidR="00B31D44" w:rsidRDefault="00B31D44" w:rsidP="00BC14C9">
            <w:pPr>
              <w:pStyle w:val="Compact"/>
            </w:pPr>
            <w:r>
              <w:t>head2</w:t>
            </w:r>
          </w:p>
        </w:tc>
      </w:tr>
      <w:tr w:rsidR="00B31D44" w14:paraId="62FEBD8E" w14:textId="77777777" w:rsidTr="00BC14C9">
        <w:tc>
          <w:tcPr>
            <w:tcW w:w="0" w:type="auto"/>
          </w:tcPr>
          <w:p w14:paraId="1135446F" w14:textId="4B13A623" w:rsidR="00B31D44" w:rsidRDefault="00B31D44" w:rsidP="00BC14C9">
            <w:pPr>
              <w:pStyle w:val="Compact"/>
            </w:pPr>
            <w:r>
              <w:t>X</w:t>
            </w:r>
          </w:p>
        </w:tc>
        <w:tc>
          <w:tcPr>
            <w:tcW w:w="2647" w:type="pct"/>
          </w:tcPr>
          <w:p w14:paraId="438F13FE" w14:textId="6C321EEC" w:rsidR="00B31D44" w:rsidRDefault="00B31D44" w:rsidP="00BC14C9">
            <w:pPr>
              <w:pStyle w:val="Compact"/>
            </w:pPr>
            <w:r>
              <w:t>Y</w:t>
            </w:r>
          </w:p>
        </w:tc>
      </w:tr>
    </w:tbl>
    <w:p w14:paraId="3D3E53D8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B23618F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3762677E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5291D9F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562363A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3C72444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9C70C56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74310B97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896A395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60E4B31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D677C41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616A135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7D332EB0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F931E3C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39FBA6DC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lastRenderedPageBreak/>
        <w:t>x</w:t>
      </w:r>
    </w:p>
    <w:p w14:paraId="063D0F35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F7D0A17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AF90A25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F06F599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3908C55A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087CE36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4FEB028" w14:textId="77777777" w:rsidR="00541D46" w:rsidRPr="0068742C" w:rsidRDefault="00541D46" w:rsidP="00541D46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5143A15" w14:textId="45980D77" w:rsidR="00DE63BB" w:rsidRDefault="00DE63BB" w:rsidP="00C030A3">
      <w:pPr>
        <w:pStyle w:val="BodyText"/>
        <w:jc w:val="both"/>
      </w:pPr>
      <w:r>
        <w:t>[DIGITAL-ONLY]</w:t>
      </w:r>
    </w:p>
    <w:p w14:paraId="1ECDCDD2" w14:textId="55A21A63" w:rsidR="00DE63BB" w:rsidRDefault="00DE63BB" w:rsidP="00C030A3">
      <w:pPr>
        <w:pStyle w:val="BodyText"/>
        <w:jc w:val="both"/>
      </w:pPr>
      <w:proofErr w:type="spellStart"/>
      <w:r>
        <w:t>Xxx</w:t>
      </w:r>
      <w:proofErr w:type="spellEnd"/>
    </w:p>
    <w:p w14:paraId="30940DAC" w14:textId="2A3641A1" w:rsidR="00DE63BB" w:rsidRDefault="00DE63BB" w:rsidP="00C030A3">
      <w:pPr>
        <w:pStyle w:val="BodyText"/>
        <w:jc w:val="both"/>
      </w:pPr>
      <w:r>
        <w:t>[PAPER-ONLY]</w:t>
      </w:r>
    </w:p>
    <w:p w14:paraId="21CDB625" w14:textId="7E97265F" w:rsidR="00DE63BB" w:rsidRDefault="00DE63BB" w:rsidP="00C030A3">
      <w:pPr>
        <w:pStyle w:val="BodyText"/>
        <w:jc w:val="both"/>
      </w:pPr>
      <w:r>
        <w:t>YYYY.</w:t>
      </w:r>
    </w:p>
    <w:p w14:paraId="34394D6A" w14:textId="77777777" w:rsidR="005A161E" w:rsidRDefault="005A161E" w:rsidP="00C030A3">
      <w:pPr>
        <w:pStyle w:val="BodyText"/>
        <w:jc w:val="both"/>
      </w:pPr>
    </w:p>
    <w:p w14:paraId="763E178F" w14:textId="77777777" w:rsidR="005A161E" w:rsidRDefault="005A161E" w:rsidP="00C030A3">
      <w:pPr>
        <w:pStyle w:val="BodyText"/>
        <w:jc w:val="both"/>
      </w:pPr>
    </w:p>
    <w:p w14:paraId="09AAD860" w14:textId="77777777" w:rsidR="00BA56AA" w:rsidRDefault="00BA56AA" w:rsidP="00C030A3">
      <w:pPr>
        <w:pStyle w:val="BodyText"/>
        <w:jc w:val="both"/>
      </w:pPr>
    </w:p>
    <w:p w14:paraId="5CD90173" w14:textId="77777777" w:rsidR="00BA56AA" w:rsidRDefault="00BA56AA" w:rsidP="00C030A3">
      <w:pPr>
        <w:pStyle w:val="BodyText"/>
        <w:jc w:val="both"/>
      </w:pPr>
    </w:p>
    <w:p w14:paraId="67AF856A" w14:textId="77777777" w:rsidR="005A161E" w:rsidRDefault="005A161E" w:rsidP="00C030A3">
      <w:pPr>
        <w:pStyle w:val="BodyText"/>
        <w:jc w:val="both"/>
      </w:pPr>
    </w:p>
    <w:p w14:paraId="766687F8" w14:textId="77777777" w:rsidR="005A161E" w:rsidRDefault="005A161E" w:rsidP="00C030A3">
      <w:pPr>
        <w:pStyle w:val="BodyText"/>
        <w:jc w:val="both"/>
      </w:pPr>
    </w:p>
    <w:sectPr w:rsidR="005A16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Pawel KAMINSKI" w:date="2024-10-14T15:40:00Z" w:initials="PK">
    <w:p w14:paraId="10440CCA" w14:textId="77777777" w:rsidR="00BF10FD" w:rsidRDefault="00BF10FD" w:rsidP="00BF10FD">
      <w:pPr>
        <w:pStyle w:val="CommentText"/>
      </w:pPr>
      <w:r>
        <w:rPr>
          <w:rStyle w:val="CommentReference"/>
        </w:rPr>
        <w:annotationRef/>
      </w:r>
      <w:r>
        <w:t>Paper:</w:t>
      </w:r>
    </w:p>
    <w:p w14:paraId="654E66A3" w14:textId="77777777" w:rsidR="00BF10FD" w:rsidRDefault="00BF10FD" w:rsidP="00BF10FD">
      <w:pPr>
        <w:pStyle w:val="CommentText"/>
      </w:pPr>
      <w:r>
        <w:t>See the image belo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4E66A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AB7BA05" w16cex:dateUtc="2024-10-14T13:4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4E66A3" w16cid:durableId="2AB7BA0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72AC4" w14:textId="77777777" w:rsidR="00F00348" w:rsidRDefault="00F00348" w:rsidP="006E20C3">
      <w:pPr>
        <w:spacing w:after="0" w:line="240" w:lineRule="auto"/>
      </w:pPr>
      <w:r>
        <w:separator/>
      </w:r>
    </w:p>
  </w:endnote>
  <w:endnote w:type="continuationSeparator" w:id="0">
    <w:p w14:paraId="23578809" w14:textId="77777777" w:rsidR="00F00348" w:rsidRDefault="00F00348" w:rsidP="006E2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DF9897" w14:textId="77777777" w:rsidR="00F00348" w:rsidRDefault="00F00348" w:rsidP="006E20C3">
      <w:pPr>
        <w:spacing w:after="0" w:line="240" w:lineRule="auto"/>
      </w:pPr>
      <w:r>
        <w:separator/>
      </w:r>
    </w:p>
  </w:footnote>
  <w:footnote w:type="continuationSeparator" w:id="0">
    <w:p w14:paraId="1754E632" w14:textId="77777777" w:rsidR="00F00348" w:rsidRDefault="00F00348" w:rsidP="006E20C3">
      <w:pPr>
        <w:spacing w:after="0" w:line="240" w:lineRule="auto"/>
      </w:pPr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wel KAMINSKI">
    <w15:presenceInfo w15:providerId="AD" w15:userId="S::pawel.kaminski@uni.lu::d0336c22-f4bd-4524-ae20-e461efb9be4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E20C3"/>
    <w:rsid w:val="00043B66"/>
    <w:rsid w:val="00043F8F"/>
    <w:rsid w:val="000561DC"/>
    <w:rsid w:val="000704E5"/>
    <w:rsid w:val="00136A95"/>
    <w:rsid w:val="00144717"/>
    <w:rsid w:val="00212576"/>
    <w:rsid w:val="002137B1"/>
    <w:rsid w:val="00242445"/>
    <w:rsid w:val="003A1711"/>
    <w:rsid w:val="0040510B"/>
    <w:rsid w:val="00414EE0"/>
    <w:rsid w:val="00421FF8"/>
    <w:rsid w:val="004C277C"/>
    <w:rsid w:val="00541D46"/>
    <w:rsid w:val="005A161E"/>
    <w:rsid w:val="006A0FDE"/>
    <w:rsid w:val="006E20C3"/>
    <w:rsid w:val="00707058"/>
    <w:rsid w:val="009845F0"/>
    <w:rsid w:val="00B31D44"/>
    <w:rsid w:val="00B83F4C"/>
    <w:rsid w:val="00BA56AA"/>
    <w:rsid w:val="00BD1E3D"/>
    <w:rsid w:val="00BF10FD"/>
    <w:rsid w:val="00C030A3"/>
    <w:rsid w:val="00C44763"/>
    <w:rsid w:val="00C95C70"/>
    <w:rsid w:val="00D54134"/>
    <w:rsid w:val="00DB1435"/>
    <w:rsid w:val="00DB287E"/>
    <w:rsid w:val="00DB3C3D"/>
    <w:rsid w:val="00DE2B71"/>
    <w:rsid w:val="00DE63BB"/>
    <w:rsid w:val="00F00348"/>
    <w:rsid w:val="00F63A57"/>
    <w:rsid w:val="00FD2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0EFC4"/>
  <w15:docId w15:val="{1C4ACD63-9796-449B-922C-669875BF8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30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30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6E20C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20C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20C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E20C3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030A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qFormat/>
    <w:rsid w:val="00C030A3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030A3"/>
    <w:rPr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030A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aption">
    <w:name w:val="caption"/>
    <w:basedOn w:val="Normal"/>
    <w:link w:val="CaptionChar"/>
    <w:rsid w:val="00DB287E"/>
    <w:pPr>
      <w:spacing w:after="120" w:line="240" w:lineRule="auto"/>
    </w:pPr>
    <w:rPr>
      <w:i/>
      <w:sz w:val="24"/>
      <w:szCs w:val="24"/>
      <w:lang w:val="en-US"/>
    </w:rPr>
  </w:style>
  <w:style w:type="character" w:customStyle="1" w:styleId="CaptionChar">
    <w:name w:val="Caption Char"/>
    <w:basedOn w:val="DefaultParagraphFont"/>
    <w:link w:val="Caption"/>
    <w:rsid w:val="00DB287E"/>
    <w:rPr>
      <w:i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B31D44"/>
    <w:pPr>
      <w:spacing w:before="36" w:after="36"/>
    </w:pPr>
  </w:style>
  <w:style w:type="table" w:customStyle="1" w:styleId="Table">
    <w:name w:val="Table"/>
    <w:semiHidden/>
    <w:unhideWhenUsed/>
    <w:qFormat/>
    <w:rsid w:val="00B31D44"/>
    <w:pPr>
      <w:spacing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C95C70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14E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14E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14E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14E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4EE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91D65E-935C-40E9-A775-E8CBB5EF7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illiamson</dc:creator>
  <cp:keywords/>
  <dc:description/>
  <cp:lastModifiedBy>Pawel KAMINSKI</cp:lastModifiedBy>
  <cp:revision>30</cp:revision>
  <dcterms:created xsi:type="dcterms:W3CDTF">2015-07-04T10:56:00Z</dcterms:created>
  <dcterms:modified xsi:type="dcterms:W3CDTF">2024-10-21T09:26:00Z</dcterms:modified>
</cp:coreProperties>
</file>